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Electrical Engineer position at your organization in DR Congo Kinshasa. With a strong academic background, hands-on experience in electrical systems design, and a deep commitment to advancing infrastructure development, I am eager to contribute my expertise to support the growth and innovation of this dynamic region. As an Electrical Engineer with over [X years] of experience in [specific field, e.g., power systems, renewable energy, or industrial automation], I have cultivated a unique ability to address complex challenges while aligning technical solutions with local needs. My passion for engineering is further fueled by a desire to make a meaningful impact in DR Congo Kinshasa, where the demand for sustainable and reliable electrical systems is both urgent and transformative.</w:t>
      </w:r>
    </w:p>
    <w:p>
      <w:pPr>
        <w:pStyle w:val="BodyText"/>
      </w:pPr>
      <w:r>
        <w:t xml:space="preserve">Throughout my career, I have worked on diverse projects that spanned from designing efficient power distribution networks to optimizing energy solutions for both urban and rural environments. My journey as an Electrical Engineer has been defined by a relentless pursuit of excellence, a focus on innovation, and an understanding of the critical role that electrical infrastructure plays in economic development. In DR Congo Kinshasa, where access to stable electricity remains a cornerstone for progress, I believe my skills can directly contribute to addressing these challenges. Whether it is designing robust grid systems or implementing renewable energy technologies, I am dedicated to delivering solutions that are not only technically sound but also culturally and environmentally appropriate.</w:t>
      </w:r>
    </w:p>
    <w:p>
      <w:pPr>
        <w:pStyle w:val="BodyText"/>
      </w:pPr>
      <w:r>
        <w:t xml:space="preserve">One of the key aspects of my professional ethos is the ability to adapt to diverse environments while maintaining a high standard of work. My experience in [mention specific projects or locations, e.g., "designing solar-powered microgrids in rural communities" or "working on industrial electrical systems in [specific country]"] has equipped me with the flexibility and problem-solving acumen required to thrive in challenging settings like DR Congo Kinshasa. I understand that engineering solutions must align with local conditions, regulatory frameworks, and community needs. For instance, during my time at [previous company or project], I led a team to design a modular power system that reduced energy losses by 30%, demonstrating my ability to innovate within resource constraints—a skill I believe is particularly vital in regions like DR Congo Kinshasa.</w:t>
      </w:r>
    </w:p>
    <w:p>
      <w:pPr>
        <w:pStyle w:val="BodyText"/>
      </w:pPr>
      <w:r>
        <w:t xml:space="preserve">Moreover, as an Electrical Engineer, I am deeply aware of the importance of collaboration and communication in successful project execution. In my previous roles, I have consistently worked closely with cross-functional teams, including project managers, contractors, and local stakeholders to ensure that technical objectives are met while fostering trust and transparency. This approach has proven invaluable in navigating the complexities of infrastructure development in emerging markets. In DR Congo Kinshasa, where partnerships between the public and private sectors are essential for progress, I am confident that my ability to build rapport and execute projects efficiently will add significant value to your organization.</w:t>
      </w:r>
    </w:p>
    <w:p>
      <w:pPr>
        <w:pStyle w:val="BodyText"/>
      </w:pPr>
      <w:r>
        <w:t xml:space="preserve">Another driving force behind my application is the opportunity to contribute to the broader vision of DR Congo Kinshasa. As a city with a growing population and expanding industrial sector, Kinshasa faces unique challenges in energy management, urban planning, and technological integration. My background in [specific expertise, e.g., "smart grid technologies" or "energy efficiency audits"] positions me to play a pivotal role in shaping the future of electrical infrastructure here. I am particularly interested in exploring how modern engineering practices can be adapted to meet the needs of Kinshasa’s evolving landscape, whether through optimizing existing power systems, promoting renewable energy adoption, or supporting the development of new industrial facilities.</w:t>
      </w:r>
    </w:p>
    <w:p>
      <w:pPr>
        <w:pStyle w:val="BodyText"/>
      </w:pPr>
      <w:r>
        <w:t xml:space="preserve">What sets me apart as an Electrical Engineer is my unwavering commitment to lifelong learning and staying ahead of industry trends. I regularly engage with professional organizations, attend conferences on energy solutions, and pursue certifications that enhance my technical capabilities. For example, I recently completed a course on [specific certification or training program], which deepened my understanding of [relevant topic]. This dedication to continuous improvement ensures that I can bring cutting-edge knowledge and innovative thinking to any project in DR Congo Kinshasa.</w:t>
      </w:r>
    </w:p>
    <w:p>
      <w:pPr>
        <w:pStyle w:val="BodyText"/>
      </w:pPr>
      <w:r>
        <w:t xml:space="preserve">Finally, I want to emphasize my enthusiasm for the opportunity to work in DR Congo Kinshasa. This region represents a unique blend of challenges and opportunities, and I am excited about the prospect of contributing my skills to support its development. My goal as an Electrical Engineer is not only to solve technical problems but also to empower communities through reliable and sustainable infrastructure. I am confident that my experience, adaptability, and passion for engineering align perfectly with the needs of your organization in this vibrant city.</w:t>
      </w:r>
    </w:p>
    <w:p>
      <w:pPr>
        <w:pStyle w:val="BodyText"/>
      </w:pPr>
      <w:r>
        <w:t xml:space="preserve">Thank you for considering my application. I would welcome the opportunity to discuss how my background and vision can contribute to your team’s success in DR Congo Kinshasa. Please feel free to contact me at [your phone number] or [your email address] at your earliest convenience. I look forward to the possibility of working together to create a brighter, more connected future for this remarkable region.</w:t>
      </w:r>
    </w:p>
    <w:p>
      <w:pPr>
        <w:pStyle w:val="BodyText"/>
      </w:pPr>
      <w:r>
        <w:t xml:space="preserve">Sincerely,</w:t>
      </w:r>
      <w:r>
        <w:br/>
      </w:r>
      <w:r>
        <w:t xml:space="preserve">[Your Full Name]</w:t>
      </w:r>
      <w:r>
        <w:br/>
      </w:r>
      <w:r>
        <w:t xml:space="preserve">Electrical Engine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4-30T12:20:40Z</dcterms:created>
  <dcterms:modified xsi:type="dcterms:W3CDTF">2026-04-30T12:20:40Z</dcterms:modified>
</cp:coreProperties>
</file>

<file path=docProps/custom.xml><?xml version="1.0" encoding="utf-8"?>
<Properties xmlns="http://schemas.openxmlformats.org/officeDocument/2006/custom-properties" xmlns:vt="http://schemas.openxmlformats.org/officeDocument/2006/docPropsVTypes"/>
</file>